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AC2AFDB" w14:textId="459F6CD3" w:rsidR="005A5E1F" w:rsidRDefault="00570381" w:rsidP="009C1D53">
      <w:pPr>
        <w:pStyle w:val="ListParagraph"/>
        <w:numPr>
          <w:ilvl w:val="0"/>
          <w:numId w:val="1"/>
        </w:numPr>
        <w:jc w:val="both"/>
      </w:pPr>
      <w:r>
        <w:t>So,</w:t>
      </w:r>
      <w:r w:rsidR="00050136">
        <w:t xml:space="preserve"> it is very happy to have our honorable guest. </w:t>
      </w:r>
      <w:r w:rsidR="00231390">
        <w:t>Miss Anna</w:t>
      </w:r>
      <w:r>
        <w:t>,</w:t>
      </w:r>
      <w:r w:rsidR="00231390">
        <w:t xml:space="preserve"> </w:t>
      </w:r>
      <w:r>
        <w:t>t</w:t>
      </w:r>
      <w:r w:rsidR="00050136">
        <w:t xml:space="preserve">he business </w:t>
      </w:r>
      <w:r>
        <w:t xml:space="preserve">director of </w:t>
      </w:r>
      <w:proofErr w:type="spellStart"/>
      <w:r w:rsidRPr="00570381">
        <w:t>WilliZ</w:t>
      </w:r>
      <w:proofErr w:type="spellEnd"/>
      <w:r w:rsidR="00050136">
        <w:t>.</w:t>
      </w:r>
      <w:r w:rsidR="00FB7445">
        <w:t xml:space="preserve"> So … So, good afternoon, Anna. S</w:t>
      </w:r>
      <w:r w:rsidR="00050136">
        <w:t>o</w:t>
      </w:r>
      <w:r w:rsidR="00FB7445">
        <w:t>,</w:t>
      </w:r>
      <w:r w:rsidR="00050136">
        <w:t xml:space="preserve"> </w:t>
      </w:r>
      <w:r w:rsidR="00FB7445">
        <w:t>a</w:t>
      </w:r>
      <w:r w:rsidR="00050136">
        <w:t>s I know that you gave us a talk about doing</w:t>
      </w:r>
      <w:r w:rsidR="00FB7445">
        <w:t xml:space="preserve"> a</w:t>
      </w:r>
      <w:r w:rsidR="00050136">
        <w:t xml:space="preserve"> business in Russia</w:t>
      </w:r>
      <w:r w:rsidR="00FB7445">
        <w:t>.</w:t>
      </w:r>
      <w:r w:rsidR="00050136">
        <w:t xml:space="preserve"> </w:t>
      </w:r>
      <w:r w:rsidR="00FB7445">
        <w:t>S</w:t>
      </w:r>
      <w:r w:rsidR="00050136">
        <w:t>o</w:t>
      </w:r>
      <w:r w:rsidR="00FB7445">
        <w:t>,</w:t>
      </w:r>
      <w:r w:rsidR="00050136">
        <w:t xml:space="preserve"> maybe you can share with us once again about a key message that you would like to p</w:t>
      </w:r>
      <w:r w:rsidR="00FB7445">
        <w:t>a</w:t>
      </w:r>
      <w:r w:rsidR="00050136">
        <w:t>s</w:t>
      </w:r>
      <w:r w:rsidR="00FB7445">
        <w:t>s</w:t>
      </w:r>
      <w:r w:rsidR="00050136">
        <w:t xml:space="preserve"> to our audience.</w:t>
      </w:r>
    </w:p>
    <w:p w14:paraId="09E12DC4" w14:textId="77777777" w:rsidR="005A5E1F" w:rsidRDefault="005A5E1F"/>
    <w:p w14:paraId="18C7E913" w14:textId="6BDEAB69" w:rsidR="008F3D13" w:rsidRDefault="00050136" w:rsidP="008F3D13">
      <w:pPr>
        <w:pStyle w:val="ListParagraph"/>
        <w:numPr>
          <w:ilvl w:val="0"/>
          <w:numId w:val="1"/>
        </w:numPr>
        <w:jc w:val="both"/>
      </w:pPr>
      <w:r>
        <w:t>Hello</w:t>
      </w:r>
      <w:r w:rsidR="00FB7445">
        <w:t>.</w:t>
      </w:r>
      <w:r>
        <w:t xml:space="preserve"> </w:t>
      </w:r>
      <w:r w:rsidR="00FB7445">
        <w:t>T</w:t>
      </w:r>
      <w:r>
        <w:t xml:space="preserve">hank you very much for welcome </w:t>
      </w:r>
      <w:r w:rsidR="00FB7445">
        <w:t>us</w:t>
      </w:r>
      <w:r>
        <w:t xml:space="preserve">. </w:t>
      </w:r>
      <w:r w:rsidR="002B5178">
        <w:t>I would like to say</w:t>
      </w:r>
      <w:r w:rsidR="002B5178">
        <w:t xml:space="preserve"> </w:t>
      </w:r>
      <w:r w:rsidR="002B5178">
        <w:t>good, nice words to organizers</w:t>
      </w:r>
      <w:r w:rsidR="002B5178">
        <w:t xml:space="preserve"> </w:t>
      </w:r>
      <w:r w:rsidR="002B5178">
        <w:t xml:space="preserve">of the </w:t>
      </w:r>
      <w:r w:rsidR="00570381">
        <w:t>exhibition</w:t>
      </w:r>
      <w:r w:rsidR="002B5178">
        <w:t>.</w:t>
      </w:r>
      <w:r w:rsidR="00570381">
        <w:t xml:space="preserve"> </w:t>
      </w:r>
      <w:r w:rsidR="002B5178">
        <w:t>We've got really good, great, huge acceptance</w:t>
      </w:r>
      <w:r w:rsidR="00570381">
        <w:t xml:space="preserve">. </w:t>
      </w:r>
      <w:r w:rsidR="002B5178">
        <w:t>To me, to my staff</w:t>
      </w:r>
      <w:r w:rsidR="00160662">
        <w:t>,</w:t>
      </w:r>
      <w:r w:rsidR="00570381">
        <w:t xml:space="preserve"> </w:t>
      </w:r>
      <w:r w:rsidR="002B5178">
        <w:t>to our team, to our</w:t>
      </w:r>
      <w:r w:rsidR="00570381">
        <w:t xml:space="preserve"> </w:t>
      </w:r>
      <w:r w:rsidR="002B5178">
        <w:t>business group of buyers.</w:t>
      </w:r>
      <w:r w:rsidR="00570381">
        <w:t xml:space="preserve"> </w:t>
      </w:r>
      <w:r w:rsidR="002B5178">
        <w:t>Ahh, so</w:t>
      </w:r>
      <w:r w:rsidR="00570381">
        <w:t xml:space="preserve"> </w:t>
      </w:r>
      <w:r w:rsidR="002B5178">
        <w:t xml:space="preserve">it is very </w:t>
      </w:r>
      <w:r w:rsidR="002B5178">
        <w:t>pleasant</w:t>
      </w:r>
      <w:r w:rsidR="002B5178">
        <w:t xml:space="preserve"> for us</w:t>
      </w:r>
      <w:r w:rsidR="00570381">
        <w:t xml:space="preserve"> </w:t>
      </w:r>
      <w:r w:rsidR="002B5178">
        <w:t>to be here and</w:t>
      </w:r>
      <w:r w:rsidR="00570381">
        <w:t xml:space="preserve"> </w:t>
      </w:r>
      <w:r w:rsidR="002B5178">
        <w:t>me personally I love Shanghai.</w:t>
      </w:r>
      <w:r w:rsidR="00160662">
        <w:t xml:space="preserve"> </w:t>
      </w:r>
      <w:r w:rsidR="002B5178">
        <w:t>This is like home, in fact.</w:t>
      </w:r>
      <w:r w:rsidR="00570381">
        <w:t xml:space="preserve"> </w:t>
      </w:r>
      <w:r w:rsidR="002B5178">
        <w:t xml:space="preserve">So, about my </w:t>
      </w:r>
      <w:r w:rsidR="002B5178">
        <w:t>business</w:t>
      </w:r>
      <w:r w:rsidR="002B5178">
        <w:t xml:space="preserve"> </w:t>
      </w:r>
      <w:r w:rsidR="002B5178">
        <w:t>speech</w:t>
      </w:r>
      <w:r w:rsidR="002B5178">
        <w:t>.</w:t>
      </w:r>
      <w:r w:rsidR="00570381">
        <w:t xml:space="preserve"> A</w:t>
      </w:r>
      <w:r w:rsidR="002B5178">
        <w:t>lso</w:t>
      </w:r>
      <w:r w:rsidR="00570381">
        <w:t>, t</w:t>
      </w:r>
      <w:r w:rsidR="002B5178">
        <w:t>here are a lot of points that we were trying underline for you</w:t>
      </w:r>
      <w:r w:rsidR="00416D11">
        <w:t>,</w:t>
      </w:r>
      <w:r w:rsidR="00570381">
        <w:t xml:space="preserve"> </w:t>
      </w:r>
      <w:r w:rsidR="00416D11">
        <w:t>f</w:t>
      </w:r>
      <w:r w:rsidR="002B5178">
        <w:t>or companies trying to</w:t>
      </w:r>
      <w:r w:rsidR="00570381">
        <w:t xml:space="preserve"> </w:t>
      </w:r>
      <w:r w:rsidR="002B5178">
        <w:t>start</w:t>
      </w:r>
      <w:r w:rsidR="00160662">
        <w:t>,</w:t>
      </w:r>
      <w:r w:rsidR="002B5178">
        <w:t xml:space="preserve"> to make business in Russian market</w:t>
      </w:r>
      <w:r w:rsidR="00FB7445">
        <w:t xml:space="preserve">. </w:t>
      </w:r>
      <w:r w:rsidR="002D112B">
        <w:t>So,</w:t>
      </w:r>
      <w:r>
        <w:t xml:space="preserve"> what would </w:t>
      </w:r>
      <w:r w:rsidR="002D112B">
        <w:t>I advise</w:t>
      </w:r>
      <w:r>
        <w:t xml:space="preserve"> to guess. First</w:t>
      </w:r>
      <w:r w:rsidR="00160662">
        <w:t>,</w:t>
      </w:r>
      <w:r>
        <w:t xml:space="preserve"> convenient offer</w:t>
      </w:r>
      <w:r w:rsidR="00267D03">
        <w:t>.</w:t>
      </w:r>
      <w:r>
        <w:t xml:space="preserve"> </w:t>
      </w:r>
      <w:r w:rsidR="00267D03">
        <w:t>T</w:t>
      </w:r>
      <w:r>
        <w:t xml:space="preserve">o think on the quality and think product </w:t>
      </w:r>
      <w:r w:rsidR="00267D03">
        <w:t>range,</w:t>
      </w:r>
      <w:r>
        <w:t xml:space="preserve"> </w:t>
      </w:r>
      <w:r w:rsidR="00267D03">
        <w:t>p</w:t>
      </w:r>
      <w:r>
        <w:t>ri</w:t>
      </w:r>
      <w:r w:rsidR="00267D03">
        <w:t>ce,</w:t>
      </w:r>
      <w:r>
        <w:t xml:space="preserve"> c</w:t>
      </w:r>
      <w:r w:rsidR="00267D03">
        <w:t>a</w:t>
      </w:r>
      <w:r>
        <w:t>llers</w:t>
      </w:r>
      <w:r w:rsidR="00267D03">
        <w:t>,</w:t>
      </w:r>
      <w:r>
        <w:t xml:space="preserve"> structures and products to be on demand</w:t>
      </w:r>
      <w:r w:rsidR="00026E90">
        <w:t>,</w:t>
      </w:r>
      <w:r>
        <w:t xml:space="preserve"> in demand on Russian market. This is important</w:t>
      </w:r>
      <w:r w:rsidR="00026E90">
        <w:t>. P</w:t>
      </w:r>
      <w:r>
        <w:t>rice</w:t>
      </w:r>
      <w:r w:rsidR="00026E90">
        <w:t>,</w:t>
      </w:r>
      <w:r>
        <w:t xml:space="preserve"> </w:t>
      </w:r>
      <w:r w:rsidR="00026E90">
        <w:t>t</w:t>
      </w:r>
      <w:r>
        <w:t>hink on your offer.</w:t>
      </w:r>
      <w:r w:rsidR="00026E90">
        <w:t xml:space="preserve"> Second, </w:t>
      </w:r>
      <w:r>
        <w:t>prepare s</w:t>
      </w:r>
      <w:r w:rsidR="00026E90">
        <w:t>a</w:t>
      </w:r>
      <w:r>
        <w:t>mples</w:t>
      </w:r>
      <w:r w:rsidR="00026E90">
        <w:t>. Third,</w:t>
      </w:r>
      <w:r>
        <w:t xml:space="preserve"> prepare communication</w:t>
      </w:r>
      <w:r w:rsidR="00026E90">
        <w:t>,</w:t>
      </w:r>
      <w:r>
        <w:t xml:space="preserve"> good communication. I</w:t>
      </w:r>
      <w:r w:rsidR="009C1D53">
        <w:t xml:space="preserve"> </w:t>
      </w:r>
      <w:r>
        <w:t>m</w:t>
      </w:r>
      <w:r w:rsidR="009C1D53">
        <w:t>e</w:t>
      </w:r>
      <w:r>
        <w:t>an expert manager</w:t>
      </w:r>
      <w:r w:rsidR="009C1D53">
        <w:t>,</w:t>
      </w:r>
      <w:r>
        <w:t xml:space="preserve"> English speaking</w:t>
      </w:r>
      <w:r w:rsidR="009C1D53">
        <w:t>,</w:t>
      </w:r>
      <w:r>
        <w:t xml:space="preserve"> </w:t>
      </w:r>
      <w:r w:rsidR="0018732E">
        <w:t>W</w:t>
      </w:r>
      <w:r>
        <w:t>e</w:t>
      </w:r>
      <w:r w:rsidR="00DF20D1">
        <w:t>C</w:t>
      </w:r>
      <w:r>
        <w:t>hat</w:t>
      </w:r>
      <w:r w:rsidR="009C1D53">
        <w:t>,</w:t>
      </w:r>
      <w:r>
        <w:t xml:space="preserve"> </w:t>
      </w:r>
      <w:r w:rsidR="009C1D53">
        <w:t xml:space="preserve">email, </w:t>
      </w:r>
      <w:r>
        <w:t xml:space="preserve">a </w:t>
      </w:r>
      <w:r w:rsidR="009C1D53">
        <w:t>web</w:t>
      </w:r>
      <w:r>
        <w:t xml:space="preserve">site </w:t>
      </w:r>
      <w:r w:rsidR="009C1D53">
        <w:t xml:space="preserve">everything ready </w:t>
      </w:r>
      <w:r>
        <w:t>to present your company and communicate well.</w:t>
      </w:r>
      <w:r w:rsidR="009C1D53">
        <w:t xml:space="preserve"> </w:t>
      </w:r>
      <w:r>
        <w:t>Learn more about expert</w:t>
      </w:r>
      <w:r w:rsidR="009C1D53">
        <w:t>.</w:t>
      </w:r>
      <w:r>
        <w:t xml:space="preserve"> </w:t>
      </w:r>
      <w:r w:rsidR="009C1D53">
        <w:t>I</w:t>
      </w:r>
      <w:r>
        <w:t>f you have no experience about expert</w:t>
      </w:r>
      <w:r w:rsidR="00DF20D1">
        <w:t>,</w:t>
      </w:r>
      <w:r>
        <w:t xml:space="preserve"> </w:t>
      </w:r>
      <w:r w:rsidR="00DF20D1">
        <w:t>l</w:t>
      </w:r>
      <w:r>
        <w:t xml:space="preserve">earn more about specific </w:t>
      </w:r>
      <w:r w:rsidR="008B30E9">
        <w:t xml:space="preserve">of Russian </w:t>
      </w:r>
      <w:r>
        <w:t>market</w:t>
      </w:r>
      <w:r w:rsidR="008B30E9">
        <w:t>,</w:t>
      </w:r>
      <w:r>
        <w:t xml:space="preserve"> of </w:t>
      </w:r>
      <w:r w:rsidR="009C1D53">
        <w:t>placing orders</w:t>
      </w:r>
      <w:r w:rsidR="008B30E9">
        <w:t>,</w:t>
      </w:r>
      <w:r>
        <w:t xml:space="preserve"> o</w:t>
      </w:r>
      <w:r w:rsidR="008B30E9">
        <w:t>f</w:t>
      </w:r>
      <w:r w:rsidR="00DF20D1">
        <w:t xml:space="preserve"> </w:t>
      </w:r>
      <w:r w:rsidR="00DE7979">
        <w:t>dealing with</w:t>
      </w:r>
      <w:r>
        <w:t xml:space="preserve"> transportation and </w:t>
      </w:r>
      <w:r w:rsidR="00833BF7">
        <w:t>logistics</w:t>
      </w:r>
      <w:r w:rsidR="00DF20D1">
        <w:t xml:space="preserve"> </w:t>
      </w:r>
      <w:r>
        <w:t>companies.</w:t>
      </w:r>
      <w:r w:rsidR="00DF20D1">
        <w:t xml:space="preserve">  </w:t>
      </w:r>
      <w:r>
        <w:t>And try to prepare your visit to Russia</w:t>
      </w:r>
      <w:r w:rsidR="008F3D13">
        <w:t>,</w:t>
      </w:r>
      <w:r>
        <w:t xml:space="preserve"> to know better communication</w:t>
      </w:r>
      <w:r w:rsidR="008F3D13">
        <w:t>,</w:t>
      </w:r>
      <w:r>
        <w:t xml:space="preserve"> business</w:t>
      </w:r>
      <w:r w:rsidR="008F3D13">
        <w:t xml:space="preserve"> style</w:t>
      </w:r>
      <w:r>
        <w:t xml:space="preserve"> and to your clients.</w:t>
      </w:r>
      <w:r w:rsidR="008F3D13">
        <w:t xml:space="preserve"> </w:t>
      </w:r>
      <w:r>
        <w:t>This is important things</w:t>
      </w:r>
      <w:r w:rsidR="008F3D13">
        <w:t>.</w:t>
      </w:r>
    </w:p>
    <w:p w14:paraId="3EDBC899" w14:textId="77777777" w:rsidR="008F3D13" w:rsidRDefault="008F3D13" w:rsidP="008F3D13">
      <w:pPr>
        <w:jc w:val="both"/>
      </w:pPr>
    </w:p>
    <w:p w14:paraId="116B4175" w14:textId="2395A825" w:rsidR="005A5E1F" w:rsidRDefault="008F3D13" w:rsidP="008F3D13">
      <w:pPr>
        <w:pStyle w:val="ListParagraph"/>
        <w:numPr>
          <w:ilvl w:val="0"/>
          <w:numId w:val="1"/>
        </w:numPr>
        <w:jc w:val="both"/>
      </w:pPr>
      <w:r>
        <w:t>A</w:t>
      </w:r>
      <w:r w:rsidR="00050136">
        <w:t xml:space="preserve">nd </w:t>
      </w:r>
      <w:r w:rsidR="008916B1">
        <w:t>also,</w:t>
      </w:r>
      <w:r>
        <w:t xml:space="preserve"> as I know</w:t>
      </w:r>
      <w:r w:rsidR="00050136">
        <w:t xml:space="preserve"> </w:t>
      </w:r>
      <w:r>
        <w:t>that for this year</w:t>
      </w:r>
      <w:r w:rsidR="00CA0BAF">
        <w:t xml:space="preserve"> there is a delegation</w:t>
      </w:r>
      <w:r w:rsidR="00050136">
        <w:t xml:space="preserve"> from </w:t>
      </w:r>
      <w:r w:rsidR="008916B1">
        <w:t>Russia</w:t>
      </w:r>
      <w:r w:rsidR="00050136">
        <w:t xml:space="preserve">. </w:t>
      </w:r>
      <w:r w:rsidR="002F7F15">
        <w:t>So,</w:t>
      </w:r>
      <w:r w:rsidR="00050136">
        <w:t xml:space="preserve"> I know that</w:t>
      </w:r>
      <w:r w:rsidR="00CA0BAF">
        <w:t>,</w:t>
      </w:r>
      <w:r w:rsidR="00050136">
        <w:t xml:space="preserve"> </w:t>
      </w:r>
      <w:r w:rsidR="008916B1">
        <w:t>m</w:t>
      </w:r>
      <w:r w:rsidR="00050136">
        <w:t xml:space="preserve">ost of the </w:t>
      </w:r>
      <w:r w:rsidR="00CA0BAF">
        <w:t>buyers</w:t>
      </w:r>
      <w:r w:rsidR="00050136">
        <w:t xml:space="preserve"> they are looking for some </w:t>
      </w:r>
      <w:r w:rsidR="00356992">
        <w:t xml:space="preserve">products </w:t>
      </w:r>
      <w:r w:rsidR="00050136">
        <w:t>in China</w:t>
      </w:r>
      <w:r w:rsidR="00CA0BAF">
        <w:t>,</w:t>
      </w:r>
      <w:r w:rsidR="00050136">
        <w:t xml:space="preserve"> because they're looking for some quality products and also for the price</w:t>
      </w:r>
      <w:r w:rsidR="00154A69">
        <w:t>.</w:t>
      </w:r>
      <w:r w:rsidR="00050136">
        <w:t xml:space="preserve"> </w:t>
      </w:r>
      <w:r w:rsidR="00154A69">
        <w:t>T</w:t>
      </w:r>
      <w:r w:rsidR="00050136">
        <w:t>hey are looking for some products with competitive price when com</w:t>
      </w:r>
      <w:r w:rsidR="00154A69">
        <w:t>pared</w:t>
      </w:r>
      <w:r w:rsidR="00050136">
        <w:t xml:space="preserve"> with the other </w:t>
      </w:r>
      <w:r w:rsidR="00154A69">
        <w:t>price</w:t>
      </w:r>
      <w:r w:rsidR="00050136">
        <w:t xml:space="preserve">. So </w:t>
      </w:r>
      <w:r w:rsidR="002F7F15">
        <w:t>actually,</w:t>
      </w:r>
      <w:r w:rsidR="00050136">
        <w:t xml:space="preserve"> how about</w:t>
      </w:r>
      <w:r w:rsidR="00154A69">
        <w:t xml:space="preserve"> results?</w:t>
      </w:r>
      <w:r w:rsidR="00050136">
        <w:t xml:space="preserve"> </w:t>
      </w:r>
      <w:r w:rsidR="002F7F15">
        <w:t>So,</w:t>
      </w:r>
      <w:r w:rsidR="00050136">
        <w:t xml:space="preserve"> do they come</w:t>
      </w:r>
      <w:r w:rsidR="00154A69">
        <w:t>,</w:t>
      </w:r>
      <w:r w:rsidR="00050136">
        <w:t xml:space="preserve"> </w:t>
      </w:r>
      <w:r w:rsidR="00154A69">
        <w:t>d</w:t>
      </w:r>
      <w:r w:rsidR="00050136">
        <w:t xml:space="preserve">o they successfully get the products they want and also </w:t>
      </w:r>
      <w:r w:rsidR="008F3D19">
        <w:t>may be there</w:t>
      </w:r>
      <w:r w:rsidR="00050136">
        <w:t xml:space="preserve"> any some commerce from </w:t>
      </w:r>
      <w:r w:rsidR="002F7F15">
        <w:t>them?</w:t>
      </w:r>
    </w:p>
    <w:p w14:paraId="5ABAE617" w14:textId="77777777" w:rsidR="005A5E1F" w:rsidRDefault="005A5E1F"/>
    <w:p w14:paraId="778BABD9" w14:textId="6842B7CB" w:rsidR="00A140F3" w:rsidRDefault="00050136" w:rsidP="00A140F3">
      <w:pPr>
        <w:pStyle w:val="ListParagraph"/>
        <w:numPr>
          <w:ilvl w:val="0"/>
          <w:numId w:val="1"/>
        </w:numPr>
        <w:jc w:val="both"/>
      </w:pPr>
      <w:r>
        <w:t>Yes. Thank you for this question. Because this is really an important thing to know</w:t>
      </w:r>
      <w:r w:rsidR="004F4D3D">
        <w:t>,</w:t>
      </w:r>
      <w:r>
        <w:t xml:space="preserve"> about demand. So</w:t>
      </w:r>
      <w:r w:rsidR="002F7F15">
        <w:t>,</w:t>
      </w:r>
      <w:r>
        <w:t xml:space="preserve"> as I told to during my speech</w:t>
      </w:r>
      <w:r w:rsidR="005824E1">
        <w:t>,</w:t>
      </w:r>
      <w:r>
        <w:t xml:space="preserve"> there</w:t>
      </w:r>
      <w:r w:rsidR="005824E1">
        <w:t xml:space="preserve"> are,</w:t>
      </w:r>
      <w:r>
        <w:t xml:space="preserve"> guess on your target audience. </w:t>
      </w:r>
      <w:r w:rsidR="002F7F15">
        <w:t>So,</w:t>
      </w:r>
      <w:r>
        <w:t xml:space="preserve"> if you are a company focused on small </w:t>
      </w:r>
      <w:r w:rsidR="00356992">
        <w:t>volumes</w:t>
      </w:r>
      <w:r>
        <w:t xml:space="preserve"> but many clients from Russia</w:t>
      </w:r>
      <w:r w:rsidR="00A92B5C">
        <w:t>,</w:t>
      </w:r>
      <w:r>
        <w:t xml:space="preserve"> </w:t>
      </w:r>
      <w:r w:rsidR="00A92B5C">
        <w:t>w</w:t>
      </w:r>
      <w:r>
        <w:t>ork</w:t>
      </w:r>
      <w:r w:rsidR="00D1456A">
        <w:t>ing with</w:t>
      </w:r>
      <w:r>
        <w:t xml:space="preserve"> the small </w:t>
      </w:r>
      <w:r w:rsidR="00E81CB7">
        <w:t>MOQ</w:t>
      </w:r>
      <w:r w:rsidR="00A77A49">
        <w:rPr>
          <w:rStyle w:val="FootnoteReference"/>
        </w:rPr>
        <w:footnoteReference w:id="1"/>
      </w:r>
      <w:r w:rsidR="00A92B5C">
        <w:t>,</w:t>
      </w:r>
      <w:r w:rsidR="008F3D19">
        <w:t xml:space="preserve"> </w:t>
      </w:r>
      <w:r w:rsidR="00A92B5C">
        <w:t>y</w:t>
      </w:r>
      <w:r>
        <w:t>ou should prepare your s</w:t>
      </w:r>
      <w:r w:rsidR="002649AC">
        <w:t>a</w:t>
      </w:r>
      <w:r>
        <w:t>mples</w:t>
      </w:r>
      <w:r w:rsidR="002649AC">
        <w:t>,</w:t>
      </w:r>
      <w:r>
        <w:t xml:space="preserve"> you </w:t>
      </w:r>
      <w:r>
        <w:lastRenderedPageBreak/>
        <w:t>should prepare your stocks</w:t>
      </w:r>
      <w:r w:rsidR="002649AC">
        <w:t>,</w:t>
      </w:r>
      <w:r>
        <w:t xml:space="preserve"> </w:t>
      </w:r>
      <w:r w:rsidR="002649AC">
        <w:t>y</w:t>
      </w:r>
      <w:r>
        <w:t>ou should prepare your fast communication and everything. If</w:t>
      </w:r>
      <w:r w:rsidR="002649AC">
        <w:t xml:space="preserve"> y</w:t>
      </w:r>
      <w:r>
        <w:t xml:space="preserve">ou're </w:t>
      </w:r>
      <w:r w:rsidR="002649AC">
        <w:t>a big wholesale</w:t>
      </w:r>
      <w:r>
        <w:t xml:space="preserve"> company that </w:t>
      </w:r>
      <w:r w:rsidR="00EB3AE8">
        <w:t xml:space="preserve">is </w:t>
      </w:r>
      <w:r>
        <w:t xml:space="preserve">also should be. If you're focused on </w:t>
      </w:r>
      <w:r w:rsidR="00EB3AE8">
        <w:t>dealing</w:t>
      </w:r>
      <w:r>
        <w:t xml:space="preserve"> with a big </w:t>
      </w:r>
      <w:r w:rsidR="00EB3AE8">
        <w:t>wholesaler’s</w:t>
      </w:r>
      <w:r w:rsidR="002649AC">
        <w:t xml:space="preserve"> c</w:t>
      </w:r>
      <w:r>
        <w:t>ompanies</w:t>
      </w:r>
      <w:r w:rsidR="002649AC">
        <w:t>.</w:t>
      </w:r>
      <w:r>
        <w:t xml:space="preserve"> </w:t>
      </w:r>
      <w:r w:rsidR="002649AC">
        <w:t>A</w:t>
      </w:r>
      <w:r>
        <w:t>lso</w:t>
      </w:r>
      <w:r w:rsidR="002649AC">
        <w:t>,</w:t>
      </w:r>
      <w:r>
        <w:t xml:space="preserve"> prepare your</w:t>
      </w:r>
      <w:r w:rsidR="00EB3AE8">
        <w:t xml:space="preserve"> </w:t>
      </w:r>
      <w:r>
        <w:t xml:space="preserve">proper </w:t>
      </w:r>
      <w:r w:rsidR="00F97437">
        <w:t xml:space="preserve">way </w:t>
      </w:r>
      <w:r>
        <w:t>your price is important</w:t>
      </w:r>
      <w:r w:rsidR="004026A6">
        <w:t>. S</w:t>
      </w:r>
      <w:r>
        <w:t>o</w:t>
      </w:r>
      <w:r w:rsidR="004026A6">
        <w:t>,</w:t>
      </w:r>
      <w:r>
        <w:t xml:space="preserve"> what</w:t>
      </w:r>
      <w:r w:rsidR="004026A6">
        <w:t>,</w:t>
      </w:r>
      <w:r>
        <w:t xml:space="preserve"> </w:t>
      </w:r>
      <w:r w:rsidR="004026A6">
        <w:t>t</w:t>
      </w:r>
      <w:r>
        <w:t>hat is why I am underlining th</w:t>
      </w:r>
      <w:r w:rsidR="004026A6">
        <w:t>e</w:t>
      </w:r>
      <w:r>
        <w:t>s</w:t>
      </w:r>
      <w:r w:rsidR="004026A6">
        <w:t>e</w:t>
      </w:r>
      <w:r>
        <w:t xml:space="preserve"> </w:t>
      </w:r>
      <w:r w:rsidR="004026A6">
        <w:t>two</w:t>
      </w:r>
      <w:r>
        <w:t xml:space="preserve"> things</w:t>
      </w:r>
      <w:r w:rsidR="004026A6">
        <w:t>,</w:t>
      </w:r>
      <w:r>
        <w:t xml:space="preserve"> depending on your company structure and your strategy in tot</w:t>
      </w:r>
      <w:r w:rsidR="004026A6">
        <w:t>al</w:t>
      </w:r>
      <w:r>
        <w:t>. And this is the reply</w:t>
      </w:r>
      <w:r w:rsidR="004026A6">
        <w:t xml:space="preserve"> of</w:t>
      </w:r>
      <w:r>
        <w:t xml:space="preserve"> </w:t>
      </w:r>
      <w:r w:rsidR="004026A6">
        <w:t>w</w:t>
      </w:r>
      <w:r>
        <w:t>hat kind of client you can get</w:t>
      </w:r>
      <w:r w:rsidR="004026A6">
        <w:t>.</w:t>
      </w:r>
      <w:r>
        <w:t xml:space="preserve"> </w:t>
      </w:r>
      <w:r w:rsidR="004026A6">
        <w:t>S</w:t>
      </w:r>
      <w:r>
        <w:t>o</w:t>
      </w:r>
      <w:r w:rsidR="004026A6">
        <w:t>,</w:t>
      </w:r>
      <w:r>
        <w:t xml:space="preserve"> you can focus on </w:t>
      </w:r>
      <w:r w:rsidR="002F7F15">
        <w:t>many</w:t>
      </w:r>
      <w:r>
        <w:t xml:space="preserve"> clients</w:t>
      </w:r>
      <w:r w:rsidR="00A77A49">
        <w:t>,</w:t>
      </w:r>
      <w:r>
        <w:t xml:space="preserve"> </w:t>
      </w:r>
      <w:r w:rsidR="00A77A49">
        <w:t>m</w:t>
      </w:r>
      <w:r>
        <w:t xml:space="preserve">uch smaller </w:t>
      </w:r>
      <w:r w:rsidR="00A77A49">
        <w:t>MOQ</w:t>
      </w:r>
      <w:r>
        <w:t xml:space="preserve">. Or you can focus on </w:t>
      </w:r>
      <w:r w:rsidR="00A77A49">
        <w:t>big wholesales</w:t>
      </w:r>
      <w:r>
        <w:t xml:space="preserve"> companies but</w:t>
      </w:r>
      <w:r w:rsidR="00A77A49">
        <w:t xml:space="preserve"> big</w:t>
      </w:r>
      <w:r>
        <w:t xml:space="preserve"> </w:t>
      </w:r>
      <w:r w:rsidR="00A77A49">
        <w:t>MOQ</w:t>
      </w:r>
      <w:r>
        <w:t>. But a</w:t>
      </w:r>
      <w:r w:rsidR="00A77A49">
        <w:t>t</w:t>
      </w:r>
      <w:r>
        <w:t xml:space="preserve"> low price and different qualities. This is important and also you ask</w:t>
      </w:r>
      <w:r w:rsidR="00A77A49">
        <w:t>ed</w:t>
      </w:r>
      <w:r>
        <w:t xml:space="preserve"> about what kind of products is in demand now in Russia.</w:t>
      </w:r>
      <w:r w:rsidR="00A77A49">
        <w:t xml:space="preserve"> </w:t>
      </w:r>
      <w:r>
        <w:t>What we are searchin</w:t>
      </w:r>
      <w:r w:rsidR="00A77A49">
        <w:t>g</w:t>
      </w:r>
      <w:r>
        <w:t xml:space="preserve"> here</w:t>
      </w:r>
      <w:r w:rsidR="00A77A49">
        <w:t>?</w:t>
      </w:r>
      <w:r>
        <w:t xml:space="preserve"> What </w:t>
      </w:r>
      <w:r w:rsidR="00A77A49">
        <w:t xml:space="preserve">are </w:t>
      </w:r>
      <w:r>
        <w:t>we looking here for</w:t>
      </w:r>
      <w:r w:rsidR="00A77A49">
        <w:t>?</w:t>
      </w:r>
      <w:r>
        <w:t xml:space="preserve"> So</w:t>
      </w:r>
      <w:r w:rsidR="00A77A49">
        <w:t>,</w:t>
      </w:r>
      <w:r>
        <w:t xml:space="preserve"> first that this is </w:t>
      </w:r>
      <w:proofErr w:type="spellStart"/>
      <w:r w:rsidR="00AD39CF">
        <w:t>g</w:t>
      </w:r>
      <w:r>
        <w:t>irton</w:t>
      </w:r>
      <w:proofErr w:type="spellEnd"/>
      <w:r>
        <w:t xml:space="preserve"> fabrics</w:t>
      </w:r>
      <w:r w:rsidR="008F2DDC">
        <w:t>.</w:t>
      </w:r>
      <w:r>
        <w:t xml:space="preserve"> Chinese no</w:t>
      </w:r>
      <w:r w:rsidR="00AD39CF">
        <w:t>w,</w:t>
      </w:r>
      <w:r>
        <w:t xml:space="preserve"> </w:t>
      </w:r>
      <w:r w:rsidR="008F2DDC">
        <w:t xml:space="preserve">chines </w:t>
      </w:r>
      <w:r>
        <w:t xml:space="preserve">production now is really good on good quality </w:t>
      </w:r>
      <w:r w:rsidR="009514C8">
        <w:t xml:space="preserve">jacquard </w:t>
      </w:r>
      <w:r>
        <w:t>fabrics. This is first</w:t>
      </w:r>
      <w:r w:rsidR="009514C8">
        <w:t>.</w:t>
      </w:r>
      <w:r>
        <w:t xml:space="preserve"> </w:t>
      </w:r>
      <w:r w:rsidR="009514C8">
        <w:t>S</w:t>
      </w:r>
      <w:r>
        <w:t>o</w:t>
      </w:r>
      <w:r w:rsidR="009514C8">
        <w:t>,</w:t>
      </w:r>
      <w:r>
        <w:t xml:space="preserve"> I know I know </w:t>
      </w:r>
      <w:r w:rsidR="009514C8">
        <w:t>that</w:t>
      </w:r>
      <w:r>
        <w:t xml:space="preserve"> to </w:t>
      </w:r>
      <w:r w:rsidR="009514C8">
        <w:t xml:space="preserve">many </w:t>
      </w:r>
      <w:proofErr w:type="spellStart"/>
      <w:r w:rsidR="009514C8">
        <w:t>many</w:t>
      </w:r>
      <w:proofErr w:type="spellEnd"/>
      <w:r>
        <w:t xml:space="preserve"> producers send </w:t>
      </w:r>
      <w:r w:rsidR="009514C8">
        <w:t xml:space="preserve">Europe, </w:t>
      </w:r>
      <w:r>
        <w:t xml:space="preserve">even </w:t>
      </w:r>
      <w:r w:rsidR="009514C8">
        <w:t>in</w:t>
      </w:r>
      <w:r>
        <w:t xml:space="preserve"> </w:t>
      </w:r>
      <w:r w:rsidR="009514C8">
        <w:t>T</w:t>
      </w:r>
      <w:r>
        <w:t>urkey</w:t>
      </w:r>
      <w:r w:rsidR="00EB2C39">
        <w:t>,</w:t>
      </w:r>
      <w:r>
        <w:t xml:space="preserve"> </w:t>
      </w:r>
      <w:r w:rsidR="00EB2C39">
        <w:t>away</w:t>
      </w:r>
      <w:r>
        <w:t xml:space="preserve"> from here</w:t>
      </w:r>
      <w:r w:rsidR="00EB2C39">
        <w:t>,</w:t>
      </w:r>
      <w:r>
        <w:t xml:space="preserve"> </w:t>
      </w:r>
      <w:r w:rsidR="00EB2C39" w:rsidRPr="00EB2C39">
        <w:t xml:space="preserve">jacquard </w:t>
      </w:r>
      <w:r>
        <w:t>fabrics.</w:t>
      </w:r>
      <w:r w:rsidR="00EB2C39">
        <w:t xml:space="preserve"> </w:t>
      </w:r>
      <w:r>
        <w:t>So</w:t>
      </w:r>
      <w:r w:rsidR="00EB2C39">
        <w:t>,</w:t>
      </w:r>
      <w:r>
        <w:t xml:space="preserve"> </w:t>
      </w:r>
      <w:r w:rsidR="00EB2C39" w:rsidRPr="00EB2C39">
        <w:t xml:space="preserve">jacquard </w:t>
      </w:r>
      <w:r>
        <w:t xml:space="preserve">is important and good and the </w:t>
      </w:r>
      <w:r w:rsidR="00EB2C39" w:rsidRPr="00EB2C39">
        <w:t xml:space="preserve">jacquard </w:t>
      </w:r>
      <w:r>
        <w:t xml:space="preserve">not low in low </w:t>
      </w:r>
      <w:r w:rsidR="00EB2C39">
        <w:t xml:space="preserve">price </w:t>
      </w:r>
      <w:r>
        <w:t xml:space="preserve">but then </w:t>
      </w:r>
      <w:r w:rsidR="002229FB">
        <w:t>mid-size</w:t>
      </w:r>
      <w:r>
        <w:t xml:space="preserve"> </w:t>
      </w:r>
      <w:r w:rsidR="002229FB">
        <w:t>range</w:t>
      </w:r>
      <w:r>
        <w:t xml:space="preserve"> even the luxury I say</w:t>
      </w:r>
      <w:r w:rsidR="002229FB">
        <w:t>.</w:t>
      </w:r>
      <w:r>
        <w:t xml:space="preserve"> </w:t>
      </w:r>
      <w:r w:rsidR="002229FB">
        <w:t>B</w:t>
      </w:r>
      <w:r>
        <w:t>ut good quality</w:t>
      </w:r>
      <w:r w:rsidR="002229FB">
        <w:t>.</w:t>
      </w:r>
      <w:r>
        <w:t xml:space="preserve"> </w:t>
      </w:r>
      <w:r w:rsidR="002229FB">
        <w:t>S</w:t>
      </w:r>
      <w:r>
        <w:t>o</w:t>
      </w:r>
      <w:r w:rsidR="002229FB">
        <w:t>,</w:t>
      </w:r>
      <w:r>
        <w:t xml:space="preserve"> </w:t>
      </w:r>
      <w:r w:rsidR="002229FB">
        <w:t>clients</w:t>
      </w:r>
      <w:r>
        <w:t xml:space="preserve"> ready to </w:t>
      </w:r>
      <w:r w:rsidR="002229FB">
        <w:t>pay</w:t>
      </w:r>
      <w:r>
        <w:t xml:space="preserve"> the price</w:t>
      </w:r>
      <w:r w:rsidR="002229FB">
        <w:t>s</w:t>
      </w:r>
      <w:r>
        <w:t xml:space="preserve"> reasonable quality. So</w:t>
      </w:r>
      <w:r w:rsidR="002229FB">
        <w:t>,</w:t>
      </w:r>
      <w:r>
        <w:t xml:space="preserve"> we are changing this </w:t>
      </w:r>
      <w:r w:rsidR="004E1372">
        <w:t>mentality</w:t>
      </w:r>
      <w:r>
        <w:t xml:space="preserve"> to </w:t>
      </w:r>
      <w:r w:rsidR="004E1372">
        <w:t>Chinese</w:t>
      </w:r>
      <w:r>
        <w:t xml:space="preserve"> production</w:t>
      </w:r>
      <w:r w:rsidR="004E1372">
        <w:t xml:space="preserve"> </w:t>
      </w:r>
      <w:r>
        <w:t xml:space="preserve">low </w:t>
      </w:r>
      <w:r w:rsidR="004E1372">
        <w:t>p</w:t>
      </w:r>
      <w:r>
        <w:t>ri</w:t>
      </w:r>
      <w:r w:rsidR="004E1372">
        <w:t>c</w:t>
      </w:r>
      <w:r>
        <w:t>e and to different qualities</w:t>
      </w:r>
      <w:r w:rsidR="004E1372">
        <w:t>.</w:t>
      </w:r>
      <w:r>
        <w:t xml:space="preserve"> </w:t>
      </w:r>
      <w:r w:rsidR="004E1372">
        <w:t>S</w:t>
      </w:r>
      <w:r>
        <w:t>o</w:t>
      </w:r>
      <w:r w:rsidR="004E1372">
        <w:t>,</w:t>
      </w:r>
      <w:r>
        <w:t xml:space="preserve"> now </w:t>
      </w:r>
      <w:r w:rsidR="004E1372">
        <w:t>we are ready,</w:t>
      </w:r>
      <w:r>
        <w:t xml:space="preserve"> we are talking about primary Chinese production</w:t>
      </w:r>
      <w:r w:rsidR="004E1372">
        <w:t>.</w:t>
      </w:r>
      <w:r>
        <w:t xml:space="preserve"> </w:t>
      </w:r>
      <w:r w:rsidR="004E1372">
        <w:t xml:space="preserve">Luxury </w:t>
      </w:r>
      <w:r>
        <w:t xml:space="preserve">Chinese production and this is good news. And </w:t>
      </w:r>
      <w:r w:rsidR="004E1372">
        <w:t>also,</w:t>
      </w:r>
      <w:r>
        <w:t xml:space="preserve"> we are searching for some basic thin</w:t>
      </w:r>
      <w:r w:rsidR="004E1372">
        <w:t>g</w:t>
      </w:r>
      <w:r>
        <w:t xml:space="preserve">s on </w:t>
      </w:r>
      <w:r w:rsidR="004E1372">
        <w:t>the</w:t>
      </w:r>
      <w:r>
        <w:t xml:space="preserve"> low price</w:t>
      </w:r>
      <w:r w:rsidR="004E1372">
        <w:t>.</w:t>
      </w:r>
      <w:r>
        <w:t xml:space="preserve"> </w:t>
      </w:r>
      <w:r w:rsidR="004E1372">
        <w:t>L</w:t>
      </w:r>
      <w:r>
        <w:t>ike plain fabrics</w:t>
      </w:r>
      <w:r w:rsidR="004E1372">
        <w:t>,</w:t>
      </w:r>
      <w:r>
        <w:t xml:space="preserve"> like </w:t>
      </w:r>
      <w:r w:rsidR="00F13C7A" w:rsidRPr="00F13C7A">
        <w:t>voile</w:t>
      </w:r>
      <w:r w:rsidR="00F13C7A">
        <w:t xml:space="preserve">s, </w:t>
      </w:r>
      <w:r>
        <w:t>line</w:t>
      </w:r>
      <w:r w:rsidR="009B34A4">
        <w:t>n</w:t>
      </w:r>
      <w:r>
        <w:t xml:space="preserve"> and cotton. </w:t>
      </w:r>
      <w:r w:rsidR="009B34A4">
        <w:t>All-natural</w:t>
      </w:r>
      <w:r>
        <w:t xml:space="preserve"> fabrics and composition is really good</w:t>
      </w:r>
      <w:r w:rsidR="0033613F">
        <w:t xml:space="preserve"> in china</w:t>
      </w:r>
      <w:r>
        <w:t xml:space="preserve"> </w:t>
      </w:r>
      <w:r w:rsidR="0033613F">
        <w:t>a</w:t>
      </w:r>
      <w:r>
        <w:t>t reasonable prices. So</w:t>
      </w:r>
      <w:r w:rsidR="0033613F">
        <w:t>,</w:t>
      </w:r>
      <w:r>
        <w:t xml:space="preserve"> if you do l</w:t>
      </w:r>
      <w:r w:rsidR="0033613F">
        <w:t>i</w:t>
      </w:r>
      <w:r>
        <w:t>n</w:t>
      </w:r>
      <w:r w:rsidR="0033613F">
        <w:t>e</w:t>
      </w:r>
      <w:r>
        <w:t xml:space="preserve">n </w:t>
      </w:r>
      <w:r w:rsidR="0033613F">
        <w:t>and cotton</w:t>
      </w:r>
      <w:r>
        <w:t xml:space="preserve"> you will find clients from Russia now. So </w:t>
      </w:r>
      <w:r w:rsidR="0033613F">
        <w:t>also,</w:t>
      </w:r>
      <w:r>
        <w:t xml:space="preserve"> </w:t>
      </w:r>
      <w:r w:rsidR="008027DD">
        <w:t>about such</w:t>
      </w:r>
      <w:r>
        <w:t xml:space="preserve"> products like accessorie</w:t>
      </w:r>
      <w:r w:rsidR="008027DD">
        <w:t>s,</w:t>
      </w:r>
      <w:r>
        <w:t xml:space="preserve"> like </w:t>
      </w:r>
      <w:r w:rsidR="00864C60">
        <w:t>????</w:t>
      </w:r>
      <w:r>
        <w:t xml:space="preserve"> also good</w:t>
      </w:r>
      <w:r w:rsidR="008027DD">
        <w:t xml:space="preserve"> quality on</w:t>
      </w:r>
      <w:r>
        <w:t xml:space="preserve"> reasonable prices. This is also </w:t>
      </w:r>
      <w:r w:rsidR="008027DD">
        <w:t xml:space="preserve">that we are searching </w:t>
      </w:r>
      <w:r>
        <w:t xml:space="preserve">here. And </w:t>
      </w:r>
      <w:r w:rsidR="008027DD">
        <w:t>also,</w:t>
      </w:r>
      <w:r>
        <w:t xml:space="preserve"> they are such products offering buy some </w:t>
      </w:r>
      <w:r w:rsidR="00C4353F">
        <w:t>production</w:t>
      </w:r>
      <w:r>
        <w:t xml:space="preserve">. </w:t>
      </w:r>
      <w:r w:rsidR="005772F3">
        <w:t>???</w:t>
      </w:r>
      <w:r>
        <w:t xml:space="preserve"> and everything like </w:t>
      </w:r>
      <w:r w:rsidR="00884B17">
        <w:t>connecting to this</w:t>
      </w:r>
      <w:r>
        <w:t xml:space="preserve"> business</w:t>
      </w:r>
      <w:r w:rsidR="00884B17">
        <w:t>,</w:t>
      </w:r>
      <w:r>
        <w:t xml:space="preserve"> </w:t>
      </w:r>
      <w:r w:rsidR="00884B17">
        <w:t>a</w:t>
      </w:r>
      <w:r>
        <w:t>lso</w:t>
      </w:r>
      <w:r w:rsidR="00884B17">
        <w:t>,</w:t>
      </w:r>
      <w:r>
        <w:t xml:space="preserve"> is important. </w:t>
      </w:r>
      <w:r w:rsidR="00884B17">
        <w:t>So,</w:t>
      </w:r>
      <w:r>
        <w:t xml:space="preserve"> this is what </w:t>
      </w:r>
      <w:r w:rsidR="00884B17">
        <w:t>they’re searching</w:t>
      </w:r>
      <w:r>
        <w:t xml:space="preserve">. And </w:t>
      </w:r>
      <w:r w:rsidR="00884B17">
        <w:t>also,</w:t>
      </w:r>
      <w:r>
        <w:t xml:space="preserve"> I have to underline about </w:t>
      </w:r>
      <w:r w:rsidR="00884B17">
        <w:t>c</w:t>
      </w:r>
      <w:r>
        <w:t>ontra</w:t>
      </w:r>
      <w:r w:rsidR="005772F3">
        <w:t>ct</w:t>
      </w:r>
      <w:r>
        <w:t xml:space="preserve"> business</w:t>
      </w:r>
      <w:r w:rsidR="00884B17">
        <w:t>.</w:t>
      </w:r>
      <w:r>
        <w:t xml:space="preserve"> </w:t>
      </w:r>
      <w:r w:rsidR="00884B17">
        <w:t>I</w:t>
      </w:r>
      <w:r>
        <w:t>t's different</w:t>
      </w:r>
      <w:r w:rsidR="00884B17">
        <w:t>.</w:t>
      </w:r>
      <w:r>
        <w:t xml:space="preserve"> </w:t>
      </w:r>
      <w:r w:rsidR="00884B17">
        <w:t>C</w:t>
      </w:r>
      <w:r>
        <w:t xml:space="preserve">ontract businesses grow when and I would appreciate to see more </w:t>
      </w:r>
      <w:r w:rsidR="000C4F9F">
        <w:t>Chinese</w:t>
      </w:r>
      <w:r>
        <w:t xml:space="preserve"> producers making good</w:t>
      </w:r>
      <w:r w:rsidR="005772F3">
        <w:t xml:space="preserve"> offer</w:t>
      </w:r>
      <w:r>
        <w:t xml:space="preserve"> on our fabrics.</w:t>
      </w:r>
      <w:r w:rsidR="005772F3">
        <w:t xml:space="preserve"> </w:t>
      </w:r>
      <w:r>
        <w:t>Now it is</w:t>
      </w:r>
      <w:r w:rsidR="005772F3">
        <w:t>,</w:t>
      </w:r>
      <w:r>
        <w:t xml:space="preserve"> I don't see </w:t>
      </w:r>
      <w:r w:rsidR="005772F3">
        <w:t>m</w:t>
      </w:r>
      <w:r>
        <w:t xml:space="preserve">any </w:t>
      </w:r>
      <w:r w:rsidR="00500EF9">
        <w:t>FR</w:t>
      </w:r>
      <w:r>
        <w:t xml:space="preserve"> producers. </w:t>
      </w:r>
      <w:r w:rsidR="000C4F9F">
        <w:t>So,</w:t>
      </w:r>
      <w:r>
        <w:t xml:space="preserve"> the one I find more and to buy from them go</w:t>
      </w:r>
      <w:r w:rsidR="000C4F9F">
        <w:t>od</w:t>
      </w:r>
      <w:r>
        <w:t xml:space="preserve"> </w:t>
      </w:r>
      <w:r w:rsidR="000C4F9F">
        <w:t xml:space="preserve">volumes, </w:t>
      </w:r>
      <w:r>
        <w:t>because contra</w:t>
      </w:r>
      <w:r w:rsidR="000C4F9F">
        <w:t>ct</w:t>
      </w:r>
      <w:r>
        <w:t xml:space="preserve"> busines</w:t>
      </w:r>
      <w:r w:rsidR="00093FA8">
        <w:t xml:space="preserve">s </w:t>
      </w:r>
      <w:r>
        <w:t>has grown</w:t>
      </w:r>
      <w:r w:rsidR="000C4F9F">
        <w:t xml:space="preserve"> now</w:t>
      </w:r>
      <w:r>
        <w:t xml:space="preserve"> a</w:t>
      </w:r>
      <w:r w:rsidR="00500EF9">
        <w:t xml:space="preserve"> </w:t>
      </w:r>
      <w:r>
        <w:t>f</w:t>
      </w:r>
      <w:r w:rsidR="004B74A9">
        <w:t>a</w:t>
      </w:r>
      <w:r>
        <w:t>r</w:t>
      </w:r>
      <w:r w:rsidR="00093FA8">
        <w:t xml:space="preserve"> eco</w:t>
      </w:r>
      <w:r>
        <w:t xml:space="preserve"> fabrics and like th</w:t>
      </w:r>
      <w:r w:rsidR="00093FA8">
        <w:t>i</w:t>
      </w:r>
      <w:r>
        <w:t>s. So</w:t>
      </w:r>
      <w:r w:rsidR="00093FA8">
        <w:t>,</w:t>
      </w:r>
      <w:r>
        <w:t xml:space="preserve"> and t</w:t>
      </w:r>
      <w:r w:rsidR="004B74A9">
        <w:t>hat t</w:t>
      </w:r>
      <w:r>
        <w:t xml:space="preserve">hink that should be always </w:t>
      </w:r>
      <w:r w:rsidR="004B74A9">
        <w:t xml:space="preserve">be </w:t>
      </w:r>
      <w:r>
        <w:t xml:space="preserve">on </w:t>
      </w:r>
      <w:r w:rsidR="004B74A9">
        <w:t>demand</w:t>
      </w:r>
      <w:r>
        <w:t>. Like</w:t>
      </w:r>
      <w:r w:rsidR="004B74A9">
        <w:t xml:space="preserve"> </w:t>
      </w:r>
      <w:proofErr w:type="spellStart"/>
      <w:r w:rsidR="004B74A9">
        <w:t>W</w:t>
      </w:r>
      <w:r>
        <w:t>i</w:t>
      </w:r>
      <w:r w:rsidR="004B74A9">
        <w:t>lliZ</w:t>
      </w:r>
      <w:proofErr w:type="spellEnd"/>
      <w:r>
        <w:t xml:space="preserve"> on a</w:t>
      </w:r>
      <w:r w:rsidR="004B74A9">
        <w:t>t</w:t>
      </w:r>
      <w:r>
        <w:t xml:space="preserve"> low reasonable price and upholster</w:t>
      </w:r>
      <w:r w:rsidR="00963D8E">
        <w:t>y</w:t>
      </w:r>
      <w:r>
        <w:t xml:space="preserve"> is very important as well. </w:t>
      </w:r>
      <w:r w:rsidR="00963D8E">
        <w:t>So,</w:t>
      </w:r>
      <w:r>
        <w:t xml:space="preserve"> </w:t>
      </w:r>
      <w:r w:rsidR="00963D8E">
        <w:t>Chinese</w:t>
      </w:r>
      <w:r>
        <w:t xml:space="preserve"> </w:t>
      </w:r>
      <w:r w:rsidR="00963D8E">
        <w:t>producers</w:t>
      </w:r>
      <w:r>
        <w:t xml:space="preserve"> </w:t>
      </w:r>
      <w:r w:rsidR="00963D8E">
        <w:t>are offering</w:t>
      </w:r>
      <w:r>
        <w:t xml:space="preserve"> now really good quality of upholstery at reasonable price</w:t>
      </w:r>
      <w:r w:rsidR="00963D8E">
        <w:t>,</w:t>
      </w:r>
      <w:r>
        <w:t xml:space="preserve"> </w:t>
      </w:r>
      <w:r w:rsidR="00963D8E">
        <w:t>t</w:t>
      </w:r>
      <w:r>
        <w:t>he good price</w:t>
      </w:r>
      <w:r w:rsidR="00963D8E">
        <w:t>.</w:t>
      </w:r>
      <w:r>
        <w:t xml:space="preserve"> </w:t>
      </w:r>
      <w:r w:rsidR="00963D8E">
        <w:t>S</w:t>
      </w:r>
      <w:r>
        <w:t>o</w:t>
      </w:r>
      <w:r w:rsidR="00963D8E">
        <w:t>,</w:t>
      </w:r>
      <w:r>
        <w:t xml:space="preserve"> upholster</w:t>
      </w:r>
      <w:r w:rsidR="00963D8E">
        <w:t>y</w:t>
      </w:r>
      <w:r>
        <w:t xml:space="preserve"> is growing as well as </w:t>
      </w:r>
      <w:r w:rsidR="00A25F58">
        <w:t>???</w:t>
      </w:r>
      <w:r>
        <w:t xml:space="preserve"> and this </w:t>
      </w:r>
      <w:r w:rsidR="00A164B2">
        <w:t>is plain</w:t>
      </w:r>
      <w:r>
        <w:t xml:space="preserve"> fabrics. Mostly on </w:t>
      </w:r>
      <w:r w:rsidR="00A164B2">
        <w:t>rubbery</w:t>
      </w:r>
      <w:r>
        <w:t xml:space="preserve"> </w:t>
      </w:r>
      <w:r w:rsidR="00A164B2">
        <w:t>or</w:t>
      </w:r>
      <w:r>
        <w:t xml:space="preserve"> some structures for producers</w:t>
      </w:r>
      <w:r w:rsidR="00A164B2">
        <w:t xml:space="preserve"> of</w:t>
      </w:r>
      <w:r>
        <w:t xml:space="preserve"> </w:t>
      </w:r>
      <w:r w:rsidR="00A164B2">
        <w:t>furniture</w:t>
      </w:r>
      <w:r>
        <w:t xml:space="preserve"> </w:t>
      </w:r>
      <w:r w:rsidR="00A164B2">
        <w:t xml:space="preserve">selling </w:t>
      </w:r>
      <w:r w:rsidR="0053202E">
        <w:t xml:space="preserve">to </w:t>
      </w:r>
      <w:r>
        <w:t xml:space="preserve">retail chains. This is what we're searching now. And </w:t>
      </w:r>
      <w:r w:rsidR="00A164B2">
        <w:t>also,</w:t>
      </w:r>
      <w:r>
        <w:t xml:space="preserve"> one more thin</w:t>
      </w:r>
      <w:r w:rsidR="00A164B2">
        <w:t>g</w:t>
      </w:r>
      <w:r>
        <w:t xml:space="preserve"> also important. This is fabrics for </w:t>
      </w:r>
      <w:proofErr w:type="spellStart"/>
      <w:r w:rsidR="0053202E">
        <w:t>barrian</w:t>
      </w:r>
      <w:proofErr w:type="spellEnd"/>
      <w:r>
        <w:t xml:space="preserve"> produced </w:t>
      </w:r>
      <w:r w:rsidR="00A140F3">
        <w:t xml:space="preserve">in </w:t>
      </w:r>
      <w:proofErr w:type="spellStart"/>
      <w:r w:rsidR="0053202E">
        <w:t>barrian</w:t>
      </w:r>
      <w:proofErr w:type="spellEnd"/>
      <w:r>
        <w:t>. And</w:t>
      </w:r>
      <w:r w:rsidR="00433393">
        <w:t>,</w:t>
      </w:r>
      <w:r>
        <w:t xml:space="preserve"> also close the contra</w:t>
      </w:r>
      <w:r w:rsidR="00433393">
        <w:t>ct</w:t>
      </w:r>
      <w:r>
        <w:t xml:space="preserve"> business. This is important. They have a lot of requests for this and to also producers of print. </w:t>
      </w:r>
      <w:r w:rsidR="00433393">
        <w:t>So,</w:t>
      </w:r>
      <w:r>
        <w:t xml:space="preserve"> we are searching for basis where we can produce by </w:t>
      </w:r>
      <w:r w:rsidR="00433393">
        <w:t>our self</w:t>
      </w:r>
      <w:r>
        <w:t xml:space="preserve">. Digital printing so </w:t>
      </w:r>
      <w:r w:rsidR="00433393">
        <w:t>we are in this basis</w:t>
      </w:r>
      <w:r>
        <w:t xml:space="preserve"> as well. </w:t>
      </w:r>
      <w:r w:rsidR="00433393">
        <w:t>So,</w:t>
      </w:r>
      <w:r>
        <w:t xml:space="preserve"> it's a growing market now and also home textile always</w:t>
      </w:r>
      <w:r w:rsidR="00A140F3">
        <w:t>.</w:t>
      </w:r>
      <w:r>
        <w:t xml:space="preserve"> </w:t>
      </w:r>
      <w:r w:rsidR="00A140F3">
        <w:t>R</w:t>
      </w:r>
      <w:r>
        <w:t xml:space="preserve">eady </w:t>
      </w:r>
      <w:r w:rsidR="00A140F3">
        <w:t>m</w:t>
      </w:r>
      <w:r>
        <w:t xml:space="preserve">y </w:t>
      </w:r>
      <w:r w:rsidR="00A140F3">
        <w:t xml:space="preserve">products </w:t>
      </w:r>
      <w:r>
        <w:t xml:space="preserve">always good </w:t>
      </w:r>
      <w:r w:rsidR="00A140F3">
        <w:t>offer from</w:t>
      </w:r>
      <w:r>
        <w:t xml:space="preserve"> Ch</w:t>
      </w:r>
      <w:r w:rsidR="00A140F3">
        <w:t>i</w:t>
      </w:r>
      <w:r>
        <w:t>n</w:t>
      </w:r>
      <w:r w:rsidR="00A140F3">
        <w:t>a</w:t>
      </w:r>
      <w:r>
        <w:t>.</w:t>
      </w:r>
      <w:r w:rsidR="00A140F3">
        <w:t xml:space="preserve"> </w:t>
      </w:r>
      <w:r>
        <w:t>So</w:t>
      </w:r>
      <w:r w:rsidR="00A140F3">
        <w:t>,</w:t>
      </w:r>
      <w:r>
        <w:t xml:space="preserve"> this is</w:t>
      </w:r>
      <w:r w:rsidR="00A140F3">
        <w:t>.</w:t>
      </w:r>
    </w:p>
    <w:p w14:paraId="481EA2F8" w14:textId="77777777" w:rsidR="00A140F3" w:rsidRDefault="00A140F3" w:rsidP="00A140F3">
      <w:pPr>
        <w:jc w:val="both"/>
      </w:pPr>
    </w:p>
    <w:p w14:paraId="00261D1A" w14:textId="5280225E" w:rsidR="00E27A0E" w:rsidRDefault="00050136" w:rsidP="00E27A0E">
      <w:pPr>
        <w:pStyle w:val="ListParagraph"/>
        <w:numPr>
          <w:ilvl w:val="0"/>
          <w:numId w:val="1"/>
        </w:numPr>
        <w:jc w:val="both"/>
      </w:pPr>
      <w:r>
        <w:t>OK. So</w:t>
      </w:r>
      <w:r w:rsidR="00A140F3">
        <w:t>,</w:t>
      </w:r>
      <w:r>
        <w:t xml:space="preserve"> thank you. So just as you mentioned </w:t>
      </w:r>
      <w:r w:rsidR="00C24F81">
        <w:t xml:space="preserve">about </w:t>
      </w:r>
      <w:r>
        <w:t xml:space="preserve">the </w:t>
      </w:r>
      <w:r w:rsidR="00A140F3">
        <w:t>contract</w:t>
      </w:r>
      <w:r>
        <w:t xml:space="preserve"> business as you know the </w:t>
      </w:r>
      <w:r w:rsidR="0046363F">
        <w:t>contract business,</w:t>
      </w:r>
      <w:r>
        <w:t xml:space="preserve"> </w:t>
      </w:r>
      <w:r w:rsidR="0046363F">
        <w:t>i</w:t>
      </w:r>
      <w:r>
        <w:t>t is going</w:t>
      </w:r>
      <w:r w:rsidR="00E27A0E">
        <w:t>.</w:t>
      </w:r>
      <w:r>
        <w:t xml:space="preserve"> </w:t>
      </w:r>
      <w:r w:rsidR="0053202E">
        <w:t>So,</w:t>
      </w:r>
      <w:r>
        <w:t xml:space="preserve"> because for the Chinese company they're also now stepping into that airspace</w:t>
      </w:r>
      <w:r w:rsidR="0070388A">
        <w:t>,</w:t>
      </w:r>
      <w:r>
        <w:t xml:space="preserve"> </w:t>
      </w:r>
      <w:r w:rsidR="0070388A">
        <w:t>s</w:t>
      </w:r>
      <w:r>
        <w:t>o maybe because if they want to do more business</w:t>
      </w:r>
      <w:r w:rsidR="00BF48F5">
        <w:t xml:space="preserve"> in Russia</w:t>
      </w:r>
      <w:r w:rsidR="0070388A">
        <w:t>,</w:t>
      </w:r>
      <w:r>
        <w:t xml:space="preserve"> </w:t>
      </w:r>
      <w:r w:rsidR="0070388A">
        <w:t>s</w:t>
      </w:r>
      <w:r>
        <w:t>o</w:t>
      </w:r>
      <w:r w:rsidR="0070388A">
        <w:t>,</w:t>
      </w:r>
      <w:r>
        <w:t xml:space="preserve"> because you know the culture of difference between China and </w:t>
      </w:r>
      <w:r w:rsidR="0070388A">
        <w:t>Russia,</w:t>
      </w:r>
      <w:r>
        <w:t xml:space="preserve"> </w:t>
      </w:r>
      <w:r w:rsidR="0070388A">
        <w:t>s</w:t>
      </w:r>
      <w:r>
        <w:t>o</w:t>
      </w:r>
      <w:r w:rsidR="0070388A">
        <w:t>,</w:t>
      </w:r>
      <w:r>
        <w:t xml:space="preserve"> </w:t>
      </w:r>
      <w:r w:rsidR="001527A1">
        <w:t>there is very important ???</w:t>
      </w:r>
      <w:r w:rsidR="00E27A0E">
        <w:t xml:space="preserve"> about decide</w:t>
      </w:r>
      <w:r>
        <w:t>. So</w:t>
      </w:r>
      <w:r w:rsidR="00BF48F5">
        <w:t>,</w:t>
      </w:r>
      <w:r>
        <w:t xml:space="preserve"> do you have any other suggestions or ideas to the Chinese producers about that </w:t>
      </w:r>
      <w:r w:rsidR="0070388A">
        <w:t>desired</w:t>
      </w:r>
      <w:r>
        <w:t xml:space="preserve"> aspect. So what </w:t>
      </w:r>
      <w:r w:rsidR="0070388A">
        <w:t>elements</w:t>
      </w:r>
      <w:r>
        <w:t xml:space="preserve"> should they pay attention to o</w:t>
      </w:r>
      <w:r w:rsidR="007868C9">
        <w:t>r at</w:t>
      </w:r>
      <w:r>
        <w:t xml:space="preserve"> to when they are doing </w:t>
      </w:r>
      <w:r w:rsidR="0046363F">
        <w:t>the decide</w:t>
      </w:r>
      <w:r>
        <w:t xml:space="preserve"> for the </w:t>
      </w:r>
      <w:r w:rsidR="0070388A">
        <w:t>Russia</w:t>
      </w:r>
      <w:r>
        <w:t>.</w:t>
      </w:r>
    </w:p>
    <w:p w14:paraId="513729A3" w14:textId="77777777" w:rsidR="00E27A0E" w:rsidRDefault="00E27A0E" w:rsidP="00E27A0E">
      <w:pPr>
        <w:pStyle w:val="ListParagraph"/>
      </w:pPr>
    </w:p>
    <w:p w14:paraId="7293FABE" w14:textId="5A22E2E3" w:rsidR="00631753" w:rsidRDefault="00050136" w:rsidP="00631753">
      <w:pPr>
        <w:pStyle w:val="ListParagraph"/>
        <w:numPr>
          <w:ilvl w:val="0"/>
          <w:numId w:val="1"/>
        </w:numPr>
        <w:jc w:val="both"/>
      </w:pPr>
      <w:r>
        <w:t xml:space="preserve">As I told you about </w:t>
      </w:r>
      <w:r w:rsidR="002A2266">
        <w:t xml:space="preserve">contract </w:t>
      </w:r>
      <w:r>
        <w:t xml:space="preserve">business this is really important </w:t>
      </w:r>
      <w:r w:rsidR="00880953">
        <w:t>thing that w</w:t>
      </w:r>
      <w:r>
        <w:t>e see</w:t>
      </w:r>
      <w:r w:rsidR="00880953">
        <w:t>,</w:t>
      </w:r>
      <w:r>
        <w:t xml:space="preserve"> for example</w:t>
      </w:r>
      <w:r w:rsidR="00880953">
        <w:t>,</w:t>
      </w:r>
      <w:r>
        <w:t xml:space="preserve"> now when </w:t>
      </w:r>
      <w:r w:rsidR="00880953">
        <w:t xml:space="preserve">we search </w:t>
      </w:r>
      <w:r>
        <w:t>some good F.R. we f</w:t>
      </w:r>
      <w:r w:rsidR="00880953">
        <w:t>a</w:t>
      </w:r>
      <w:r>
        <w:t>ster get</w:t>
      </w:r>
      <w:r w:rsidR="00880953">
        <w:t>ting</w:t>
      </w:r>
      <w:r>
        <w:t xml:space="preserve"> offers from European converters or European companies already made to read</w:t>
      </w:r>
      <w:r w:rsidR="00880953">
        <w:t>y</w:t>
      </w:r>
      <w:r>
        <w:t xml:space="preserve"> </w:t>
      </w:r>
      <w:r w:rsidR="007020FB">
        <w:t>keep</w:t>
      </w:r>
      <w:r>
        <w:t xml:space="preserve"> in stocks. England for example or Belgium or in Germany</w:t>
      </w:r>
      <w:r w:rsidR="007020FB">
        <w:t>.</w:t>
      </w:r>
      <w:r>
        <w:t xml:space="preserve"> </w:t>
      </w:r>
      <w:r w:rsidR="007020FB">
        <w:t>B</w:t>
      </w:r>
      <w:r>
        <w:t>ut we know that this produced production</w:t>
      </w:r>
      <w:r w:rsidR="008611C7">
        <w:t xml:space="preserve"> is</w:t>
      </w:r>
      <w:r>
        <w:t xml:space="preserve"> from China. </w:t>
      </w:r>
      <w:r w:rsidR="008611C7">
        <w:t>So,</w:t>
      </w:r>
      <w:r>
        <w:t xml:space="preserve"> but they </w:t>
      </w:r>
      <w:r w:rsidR="008611C7">
        <w:t>are communicating to us</w:t>
      </w:r>
      <w:r>
        <w:t xml:space="preserve"> faster. </w:t>
      </w:r>
      <w:r w:rsidR="008611C7">
        <w:t>So,</w:t>
      </w:r>
      <w:r>
        <w:t xml:space="preserve"> you can also sell to Russia. </w:t>
      </w:r>
      <w:r w:rsidR="008611C7">
        <w:t>So,</w:t>
      </w:r>
      <w:r>
        <w:t xml:space="preserve"> and</w:t>
      </w:r>
      <w:r w:rsidR="008611C7">
        <w:t>,</w:t>
      </w:r>
      <w:r>
        <w:t xml:space="preserve"> F</w:t>
      </w:r>
      <w:r w:rsidR="008611C7">
        <w:t>R</w:t>
      </w:r>
      <w:r>
        <w:t xml:space="preserve"> more </w:t>
      </w:r>
      <w:r w:rsidR="008611C7">
        <w:t>FR,</w:t>
      </w:r>
      <w:r>
        <w:t xml:space="preserve"> focus on this eco fabrics.</w:t>
      </w:r>
      <w:r w:rsidR="008611C7">
        <w:t xml:space="preserve"> </w:t>
      </w:r>
      <w:r>
        <w:t xml:space="preserve">Maybe it's time to time to know some technologies for waterproof and legatees. But </w:t>
      </w:r>
      <w:r w:rsidR="008611C7">
        <w:t>FR is</w:t>
      </w:r>
      <w:r>
        <w:t xml:space="preserve"> important</w:t>
      </w:r>
      <w:r w:rsidR="008611C7">
        <w:t>.</w:t>
      </w:r>
      <w:r>
        <w:t xml:space="preserve"> I know this because </w:t>
      </w:r>
      <w:r w:rsidR="008611C7">
        <w:t>we w</w:t>
      </w:r>
      <w:r w:rsidR="006F15B8">
        <w:t>e</w:t>
      </w:r>
      <w:r w:rsidR="008611C7">
        <w:t>re ta</w:t>
      </w:r>
      <w:r w:rsidR="006F15B8">
        <w:t>l</w:t>
      </w:r>
      <w:r w:rsidR="008611C7">
        <w:t>king</w:t>
      </w:r>
      <w:r>
        <w:t xml:space="preserve"> </w:t>
      </w:r>
      <w:r w:rsidR="006F15B8">
        <w:t xml:space="preserve">with, </w:t>
      </w:r>
      <w:r>
        <w:t>for example</w:t>
      </w:r>
      <w:r w:rsidR="006F15B8">
        <w:t>,</w:t>
      </w:r>
      <w:r>
        <w:t xml:space="preserve"> </w:t>
      </w:r>
      <w:proofErr w:type="gramStart"/>
      <w:r>
        <w:t xml:space="preserve">to </w:t>
      </w:r>
      <w:r w:rsidR="006F15B8">
        <w:t>?</w:t>
      </w:r>
      <w:proofErr w:type="gramEnd"/>
      <w:r w:rsidR="006F15B8">
        <w:t xml:space="preserve">???. </w:t>
      </w:r>
      <w:r>
        <w:t>We know each other for a long time</w:t>
      </w:r>
      <w:r w:rsidR="006F15B8">
        <w:t>.</w:t>
      </w:r>
      <w:r>
        <w:t xml:space="preserve"> </w:t>
      </w:r>
      <w:r w:rsidR="006F15B8">
        <w:t>A</w:t>
      </w:r>
      <w:r>
        <w:t xml:space="preserve">nd they also see that </w:t>
      </w:r>
      <w:r w:rsidR="000822EA">
        <w:t xml:space="preserve">potential </w:t>
      </w:r>
      <w:r w:rsidR="00744D73">
        <w:t>at</w:t>
      </w:r>
      <w:r>
        <w:t xml:space="preserve"> the market but cannot</w:t>
      </w:r>
      <w:r w:rsidR="00744D73">
        <w:t xml:space="preserve"> not</w:t>
      </w:r>
      <w:r>
        <w:t xml:space="preserve"> cannot </w:t>
      </w:r>
      <w:r w:rsidR="00744D73">
        <w:t>b</w:t>
      </w:r>
      <w:r>
        <w:t>ut the trend to develop this market</w:t>
      </w:r>
      <w:r w:rsidR="00D4392B">
        <w:t>.</w:t>
      </w:r>
      <w:r>
        <w:t xml:space="preserve"> </w:t>
      </w:r>
      <w:r w:rsidR="00D4392B">
        <w:t>S</w:t>
      </w:r>
      <w:r>
        <w:t>o</w:t>
      </w:r>
      <w:r w:rsidR="00D4392B">
        <w:t>,</w:t>
      </w:r>
      <w:r>
        <w:t xml:space="preserve"> this is </w:t>
      </w:r>
      <w:r w:rsidR="007354A2">
        <w:t>???</w:t>
      </w:r>
      <w:r>
        <w:t xml:space="preserve"> and </w:t>
      </w:r>
      <w:r w:rsidR="007354A2">
        <w:t>????</w:t>
      </w:r>
      <w:r>
        <w:t xml:space="preserve"> them because I get to request</w:t>
      </w:r>
      <w:r w:rsidR="007354A2">
        <w:t>,</w:t>
      </w:r>
      <w:r>
        <w:t xml:space="preserve"> my staff</w:t>
      </w:r>
      <w:r w:rsidR="000822EA">
        <w:t xml:space="preserve"> get</w:t>
      </w:r>
      <w:r>
        <w:t xml:space="preserve"> requests</w:t>
      </w:r>
      <w:r w:rsidR="000822EA">
        <w:t>.</w:t>
      </w:r>
      <w:r>
        <w:t xml:space="preserve"> </w:t>
      </w:r>
      <w:r w:rsidR="000822EA">
        <w:t>W</w:t>
      </w:r>
      <w:r>
        <w:t>e want to get really good offers from Chinese companies but difficult to communicate.</w:t>
      </w:r>
      <w:r w:rsidR="00D4392B">
        <w:t xml:space="preserve"> </w:t>
      </w:r>
      <w:r>
        <w:t xml:space="preserve">That is why we are asking what they appreciate the way they apply </w:t>
      </w:r>
      <w:r w:rsidR="005D1AF5">
        <w:t>us</w:t>
      </w:r>
      <w:r>
        <w:t xml:space="preserve"> and </w:t>
      </w:r>
      <w:r w:rsidR="005D1AF5">
        <w:t>we will,</w:t>
      </w:r>
      <w:r>
        <w:t xml:space="preserve"> can provide them clients as well</w:t>
      </w:r>
      <w:r w:rsidR="00956112">
        <w:t>.</w:t>
      </w:r>
      <w:r>
        <w:t xml:space="preserve"> </w:t>
      </w:r>
      <w:r w:rsidR="00956112">
        <w:t>S</w:t>
      </w:r>
      <w:r>
        <w:t>o</w:t>
      </w:r>
      <w:r w:rsidR="00956112">
        <w:t>,</w:t>
      </w:r>
      <w:r>
        <w:t xml:space="preserve"> </w:t>
      </w:r>
      <w:r w:rsidR="00956112">
        <w:t>FR</w:t>
      </w:r>
      <w:r>
        <w:t xml:space="preserve"> is important and </w:t>
      </w:r>
      <w:proofErr w:type="spellStart"/>
      <w:r w:rsidR="00FC4EAF">
        <w:t>bar</w:t>
      </w:r>
      <w:r w:rsidR="00D65A90">
        <w:t>r</w:t>
      </w:r>
      <w:r w:rsidR="00FC4EAF">
        <w:t>ian</w:t>
      </w:r>
      <w:proofErr w:type="spellEnd"/>
      <w:r>
        <w:t xml:space="preserve"> is important</w:t>
      </w:r>
      <w:r w:rsidR="000822EA">
        <w:t>.</w:t>
      </w:r>
      <w:r>
        <w:t xml:space="preserve"> </w:t>
      </w:r>
      <w:r w:rsidR="000822EA">
        <w:t>F</w:t>
      </w:r>
      <w:r>
        <w:t>abrics for</w:t>
      </w:r>
      <w:r w:rsidR="000822EA">
        <w:t xml:space="preserve"> </w:t>
      </w:r>
      <w:proofErr w:type="spellStart"/>
      <w:r w:rsidR="00D65A90">
        <w:t>barrian</w:t>
      </w:r>
      <w:proofErr w:type="spellEnd"/>
      <w:r>
        <w:t xml:space="preserve">. </w:t>
      </w:r>
      <w:r w:rsidR="00D65A90">
        <w:t>So,</w:t>
      </w:r>
      <w:r>
        <w:t xml:space="preserve"> if we focus on this if they do some capsule </w:t>
      </w:r>
      <w:r w:rsidR="00D65A90">
        <w:t>offers</w:t>
      </w:r>
      <w:r>
        <w:t xml:space="preserve"> </w:t>
      </w:r>
      <w:r w:rsidR="00EB4305">
        <w:t>that will be al</w:t>
      </w:r>
      <w:r>
        <w:t>so good</w:t>
      </w:r>
      <w:r w:rsidR="00EB4305">
        <w:t>.</w:t>
      </w:r>
      <w:r>
        <w:t xml:space="preserve"> </w:t>
      </w:r>
      <w:r w:rsidR="00EB4305">
        <w:t>B</w:t>
      </w:r>
      <w:r>
        <w:t>ecause some clients make in some hotel</w:t>
      </w:r>
      <w:r w:rsidR="00875CEE">
        <w:t>.</w:t>
      </w:r>
      <w:r>
        <w:t xml:space="preserve"> </w:t>
      </w:r>
      <w:r w:rsidR="00875CEE">
        <w:t>T</w:t>
      </w:r>
      <w:r>
        <w:t>hey search</w:t>
      </w:r>
      <w:r w:rsidR="001014CD">
        <w:t>ing</w:t>
      </w:r>
      <w:r>
        <w:t xml:space="preserve"> for pillows f</w:t>
      </w:r>
      <w:r w:rsidR="00DB1B55">
        <w:t xml:space="preserve">or </w:t>
      </w:r>
      <w:proofErr w:type="spellStart"/>
      <w:r w:rsidR="00C96865">
        <w:t>mmmm</w:t>
      </w:r>
      <w:proofErr w:type="spellEnd"/>
      <w:r w:rsidR="00C96865">
        <w:t xml:space="preserve"> some</w:t>
      </w:r>
      <w:r>
        <w:t xml:space="preserve"> other products</w:t>
      </w:r>
      <w:r w:rsidR="00875CEE">
        <w:t>,</w:t>
      </w:r>
      <w:r>
        <w:t xml:space="preserve"> </w:t>
      </w:r>
      <w:r w:rsidR="00875CEE">
        <w:t>r</w:t>
      </w:r>
      <w:r w:rsidR="00DB1B55">
        <w:t>eadymade</w:t>
      </w:r>
      <w:r>
        <w:t xml:space="preserve"> home textiles for hotels and residences and also </w:t>
      </w:r>
      <w:proofErr w:type="spellStart"/>
      <w:r w:rsidR="00DB1B55">
        <w:t>barrian</w:t>
      </w:r>
      <w:proofErr w:type="spellEnd"/>
      <w:r>
        <w:t xml:space="preserve"> fabrics to produce and also f</w:t>
      </w:r>
      <w:r w:rsidR="00DB1B55">
        <w:t>or</w:t>
      </w:r>
      <w:r>
        <w:t xml:space="preserve"> </w:t>
      </w:r>
      <w:r w:rsidR="00DB1B55">
        <w:t xml:space="preserve">curtains </w:t>
      </w:r>
      <w:r>
        <w:t xml:space="preserve">as well. </w:t>
      </w:r>
      <w:r w:rsidR="00875CEE">
        <w:t>So,</w:t>
      </w:r>
      <w:r>
        <w:t xml:space="preserve"> this is really important thing.</w:t>
      </w:r>
    </w:p>
    <w:p w14:paraId="19C631D9" w14:textId="38553B17" w:rsidR="00C96865" w:rsidRDefault="00631753" w:rsidP="00C96865">
      <w:pPr>
        <w:pStyle w:val="ListParagraph"/>
        <w:numPr>
          <w:ilvl w:val="0"/>
          <w:numId w:val="1"/>
        </w:numPr>
        <w:jc w:val="both"/>
      </w:pPr>
      <w:r>
        <w:t>So,</w:t>
      </w:r>
      <w:r w:rsidR="00050136">
        <w:t xml:space="preserve"> thank you</w:t>
      </w:r>
      <w:r>
        <w:t xml:space="preserve"> Anna</w:t>
      </w:r>
      <w:r w:rsidR="00050136">
        <w:t>. Thank you for your opinions</w:t>
      </w:r>
      <w:r w:rsidR="009A726D">
        <w:t xml:space="preserve"> and </w:t>
      </w:r>
      <w:r w:rsidR="009A726D" w:rsidRPr="009A726D">
        <w:rPr>
          <w:highlight w:val="yellow"/>
        </w:rPr>
        <w:t>answers</w:t>
      </w:r>
      <w:r w:rsidR="00050136">
        <w:t xml:space="preserve"> to our audience and I hope for the coming future. And you and the Russian delegation they will come to </w:t>
      </w:r>
      <w:r>
        <w:t>our</w:t>
      </w:r>
      <w:r w:rsidR="00050136">
        <w:t xml:space="preserve"> fair </w:t>
      </w:r>
      <w:r>
        <w:t>again</w:t>
      </w:r>
      <w:r w:rsidR="00050136">
        <w:t xml:space="preserve"> and have a full forward se</w:t>
      </w:r>
      <w:r w:rsidR="00C96865">
        <w:t>rvice</w:t>
      </w:r>
      <w:r w:rsidR="00050136">
        <w:t>. Thank you.</w:t>
      </w:r>
    </w:p>
    <w:p w14:paraId="513A5B5E" w14:textId="77777777" w:rsidR="00C96865" w:rsidRDefault="00C96865" w:rsidP="00C96865">
      <w:pPr>
        <w:jc w:val="both"/>
      </w:pPr>
    </w:p>
    <w:p w14:paraId="4A6D3E68" w14:textId="20F7289A" w:rsidR="005A5E1F" w:rsidRDefault="00050136" w:rsidP="00C96865">
      <w:pPr>
        <w:pStyle w:val="ListParagraph"/>
        <w:numPr>
          <w:ilvl w:val="0"/>
          <w:numId w:val="1"/>
        </w:numPr>
        <w:jc w:val="both"/>
      </w:pPr>
      <w:r>
        <w:t xml:space="preserve">Thank you very much. </w:t>
      </w:r>
      <w:r w:rsidR="00C96865">
        <w:t>Oh, sorry. T</w:t>
      </w:r>
      <w:r>
        <w:t>hank you very much.</w:t>
      </w:r>
      <w:r w:rsidR="00C96865">
        <w:t xml:space="preserve"> </w:t>
      </w:r>
      <w:r>
        <w:t>I'm also very happy to be here and hope my opinion</w:t>
      </w:r>
      <w:r w:rsidR="00C96865">
        <w:t>,</w:t>
      </w:r>
      <w:r>
        <w:t xml:space="preserve"> my experience will be useful f</w:t>
      </w:r>
      <w:bookmarkStart w:id="0" w:name="_GoBack"/>
      <w:bookmarkEnd w:id="0"/>
      <w:r>
        <w:t>or Chinese companies</w:t>
      </w:r>
      <w:r w:rsidR="00C96865">
        <w:t>,</w:t>
      </w:r>
      <w:r>
        <w:t xml:space="preserve"> </w:t>
      </w:r>
      <w:r w:rsidR="00C96865">
        <w:t xml:space="preserve">producers, </w:t>
      </w:r>
      <w:r>
        <w:t>and helps them to get some business and to grow them and get more clients from Russia. Thank you very much.</w:t>
      </w:r>
    </w:p>
    <w:p w14:paraId="5BFFE968" w14:textId="77777777" w:rsidR="005A5E1F" w:rsidRDefault="005A5E1F"/>
    <w:sectPr w:rsidR="005A5E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1980E3" w14:textId="77777777" w:rsidR="00167850" w:rsidRDefault="00167850" w:rsidP="00A77A49">
      <w:pPr>
        <w:spacing w:line="240" w:lineRule="auto"/>
      </w:pPr>
      <w:r>
        <w:separator/>
      </w:r>
    </w:p>
  </w:endnote>
  <w:endnote w:type="continuationSeparator" w:id="0">
    <w:p w14:paraId="4BAC8716" w14:textId="77777777" w:rsidR="00167850" w:rsidRDefault="00167850" w:rsidP="00A77A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altName w:val="Palatino Linotype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C13FED" w14:textId="77777777" w:rsidR="00167850" w:rsidRDefault="00167850" w:rsidP="00A77A49">
      <w:pPr>
        <w:spacing w:line="240" w:lineRule="auto"/>
      </w:pPr>
      <w:r>
        <w:separator/>
      </w:r>
    </w:p>
  </w:footnote>
  <w:footnote w:type="continuationSeparator" w:id="0">
    <w:p w14:paraId="5F0FFA73" w14:textId="77777777" w:rsidR="00167850" w:rsidRDefault="00167850" w:rsidP="00A77A49">
      <w:pPr>
        <w:spacing w:line="240" w:lineRule="auto"/>
      </w:pPr>
      <w:r>
        <w:continuationSeparator/>
      </w:r>
    </w:p>
  </w:footnote>
  <w:footnote w:id="1">
    <w:p w14:paraId="7EC9DA06" w14:textId="3F17121A" w:rsidR="00A77A49" w:rsidRDefault="00A77A4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77A49">
        <w:t>Minimum Order Quant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5106A8"/>
    <w:multiLevelType w:val="hybridMultilevel"/>
    <w:tmpl w:val="AC000F9E"/>
    <w:lvl w:ilvl="0" w:tplc="D1C2A97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isplayBackgroundShape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MjazNDE3MDA1MzRU0lEKTi0uzszPAykwqgUAqnJJaCwAAAA="/>
  </w:docVars>
  <w:rsids>
    <w:rsidRoot w:val="005A5E1F"/>
    <w:rsid w:val="00026E90"/>
    <w:rsid w:val="00041C2B"/>
    <w:rsid w:val="00050136"/>
    <w:rsid w:val="00072E58"/>
    <w:rsid w:val="000822EA"/>
    <w:rsid w:val="00093FA8"/>
    <w:rsid w:val="000C4F9F"/>
    <w:rsid w:val="001014CD"/>
    <w:rsid w:val="001527A1"/>
    <w:rsid w:val="00154A69"/>
    <w:rsid w:val="00160662"/>
    <w:rsid w:val="00167850"/>
    <w:rsid w:val="0018732E"/>
    <w:rsid w:val="002229FB"/>
    <w:rsid w:val="00231390"/>
    <w:rsid w:val="0023414A"/>
    <w:rsid w:val="002649AC"/>
    <w:rsid w:val="00267D03"/>
    <w:rsid w:val="002A2266"/>
    <w:rsid w:val="002B5178"/>
    <w:rsid w:val="002D112B"/>
    <w:rsid w:val="002F6DBA"/>
    <w:rsid w:val="002F7F15"/>
    <w:rsid w:val="0033613F"/>
    <w:rsid w:val="00356992"/>
    <w:rsid w:val="004026A6"/>
    <w:rsid w:val="00416D11"/>
    <w:rsid w:val="00421279"/>
    <w:rsid w:val="0043269A"/>
    <w:rsid w:val="00433393"/>
    <w:rsid w:val="0046363F"/>
    <w:rsid w:val="004B74A9"/>
    <w:rsid w:val="004E1372"/>
    <w:rsid w:val="004F4D3D"/>
    <w:rsid w:val="00500EF9"/>
    <w:rsid w:val="00504D6D"/>
    <w:rsid w:val="0053202E"/>
    <w:rsid w:val="00570381"/>
    <w:rsid w:val="005772F3"/>
    <w:rsid w:val="005824E1"/>
    <w:rsid w:val="005A5E1F"/>
    <w:rsid w:val="005D1AF5"/>
    <w:rsid w:val="00631753"/>
    <w:rsid w:val="00695C93"/>
    <w:rsid w:val="006F15B8"/>
    <w:rsid w:val="007020FB"/>
    <w:rsid w:val="0070388A"/>
    <w:rsid w:val="007354A2"/>
    <w:rsid w:val="007378E0"/>
    <w:rsid w:val="00744D73"/>
    <w:rsid w:val="007868C9"/>
    <w:rsid w:val="008027DD"/>
    <w:rsid w:val="00833BF7"/>
    <w:rsid w:val="008611C7"/>
    <w:rsid w:val="00864C60"/>
    <w:rsid w:val="00875CEE"/>
    <w:rsid w:val="00880953"/>
    <w:rsid w:val="00884B17"/>
    <w:rsid w:val="008916B1"/>
    <w:rsid w:val="008B30E9"/>
    <w:rsid w:val="008F2DDC"/>
    <w:rsid w:val="008F3D13"/>
    <w:rsid w:val="008F3D19"/>
    <w:rsid w:val="009514C8"/>
    <w:rsid w:val="00956112"/>
    <w:rsid w:val="00963D8E"/>
    <w:rsid w:val="009A726D"/>
    <w:rsid w:val="009B34A4"/>
    <w:rsid w:val="009C1D53"/>
    <w:rsid w:val="00A140F3"/>
    <w:rsid w:val="00A164B2"/>
    <w:rsid w:val="00A25F58"/>
    <w:rsid w:val="00A77A49"/>
    <w:rsid w:val="00A92B5C"/>
    <w:rsid w:val="00AA01A7"/>
    <w:rsid w:val="00AD39CF"/>
    <w:rsid w:val="00B64266"/>
    <w:rsid w:val="00BF48F5"/>
    <w:rsid w:val="00C24F81"/>
    <w:rsid w:val="00C4353F"/>
    <w:rsid w:val="00C5207A"/>
    <w:rsid w:val="00C52BBD"/>
    <w:rsid w:val="00C90E53"/>
    <w:rsid w:val="00C96865"/>
    <w:rsid w:val="00CA0BAF"/>
    <w:rsid w:val="00D1456A"/>
    <w:rsid w:val="00D4392B"/>
    <w:rsid w:val="00D63D6C"/>
    <w:rsid w:val="00D65A90"/>
    <w:rsid w:val="00DB1B55"/>
    <w:rsid w:val="00DE7979"/>
    <w:rsid w:val="00DF20D1"/>
    <w:rsid w:val="00E27A0E"/>
    <w:rsid w:val="00E81CB7"/>
    <w:rsid w:val="00EB2C39"/>
    <w:rsid w:val="00EB3AE8"/>
    <w:rsid w:val="00EB4305"/>
    <w:rsid w:val="00F13C7A"/>
    <w:rsid w:val="00F97437"/>
    <w:rsid w:val="00FB7445"/>
    <w:rsid w:val="00FC4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E5D89"/>
  <w15:docId w15:val="{235719C2-076F-40C2-9C8A-ED8A3FA0B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333333"/>
        <w:sz w:val="24"/>
        <w:lang w:val="en-US" w:eastAsia="en-US" w:bidi="ar-SA"/>
      </w:rPr>
    </w:rPrDefault>
    <w:pPrDefault>
      <w:pPr>
        <w:spacing w:line="32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after="120"/>
      <w:contextualSpacing/>
      <w:outlineLvl w:val="0"/>
    </w:pPr>
    <w:rPr>
      <w:rFonts w:ascii="Palatino" w:eastAsia="Palatino" w:hAnsi="Palatino" w:cs="Palatino"/>
      <w:sz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before="120" w:after="160"/>
      <w:contextualSpacing/>
      <w:outlineLvl w:val="1"/>
    </w:pPr>
    <w:rPr>
      <w:b/>
      <w:sz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120" w:after="160"/>
      <w:contextualSpacing/>
      <w:outlineLvl w:val="2"/>
    </w:pPr>
    <w:rPr>
      <w:b/>
      <w:i/>
      <w:color w:val="66666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spacing w:before="120" w:after="120"/>
      <w:contextualSpacing/>
      <w:outlineLvl w:val="3"/>
    </w:pPr>
    <w:rPr>
      <w:rFonts w:ascii="Palatino" w:eastAsia="Palatino" w:hAnsi="Palatino" w:cs="Palatino"/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spacing w:before="120" w:after="120"/>
      <w:contextualSpacing/>
      <w:outlineLvl w:val="4"/>
    </w:pPr>
    <w:rPr>
      <w:b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before="120" w:after="120"/>
      <w:contextualSpacing/>
      <w:outlineLvl w:val="5"/>
    </w:pPr>
    <w:rPr>
      <w:i/>
      <w:color w:val="666666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contextualSpacing/>
    </w:pPr>
    <w:rPr>
      <w:rFonts w:ascii="Palatino" w:eastAsia="Palatino" w:hAnsi="Palatino" w:cs="Palatino"/>
      <w:sz w:val="60"/>
    </w:rPr>
  </w:style>
  <w:style w:type="paragraph" w:styleId="Subtitle">
    <w:name w:val="Subtitle"/>
    <w:basedOn w:val="Normal"/>
    <w:next w:val="Normal"/>
    <w:uiPriority w:val="11"/>
    <w:qFormat/>
    <w:pPr>
      <w:spacing w:before="60"/>
      <w:contextualSpacing/>
    </w:pPr>
    <w:rPr>
      <w:sz w:val="2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695C9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77A49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7A49"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77A4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8CCE8-449A-4485-85FA-9310A783AB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1</Pages>
  <Words>1215</Words>
  <Characters>692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acal.docx</vt:lpstr>
    </vt:vector>
  </TitlesOfParts>
  <Company/>
  <LinksUpToDate>false</LinksUpToDate>
  <CharactersWithSpaces>8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acal.docx</dc:title>
  <cp:lastModifiedBy>Azat Abdullayev</cp:lastModifiedBy>
  <cp:revision>8</cp:revision>
  <dcterms:created xsi:type="dcterms:W3CDTF">2018-09-20T13:28:00Z</dcterms:created>
  <dcterms:modified xsi:type="dcterms:W3CDTF">2018-09-20T17:53:00Z</dcterms:modified>
</cp:coreProperties>
</file>